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504B6A08" w:rsidR="007C6451" w:rsidRPr="00D407B1" w:rsidRDefault="007C6451" w:rsidP="007C6451">
      <w:pPr>
        <w:spacing w:line="480" w:lineRule="auto"/>
        <w:jc w:val="center"/>
        <w:rPr>
          <w:rFonts w:ascii="Arial" w:hAnsi="Arial" w:cs="Arial"/>
          <w:b/>
        </w:rPr>
      </w:pPr>
      <w:r w:rsidRPr="00D407B1">
        <w:rPr>
          <w:rFonts w:ascii="Arial" w:hAnsi="Arial" w:cs="Arial"/>
          <w:b/>
        </w:rPr>
        <w:t>ABSTRACT</w:t>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3688EF8B" w:rsidR="007C18F6" w:rsidRPr="007C18F6" w:rsidRDefault="007C18F6" w:rsidP="007C18F6">
      <w:pPr>
        <w:spacing w:line="480" w:lineRule="auto"/>
        <w:ind w:firstLine="720"/>
        <w:jc w:val="center"/>
        <w:rPr>
          <w:rFonts w:ascii="Arial" w:hAnsi="Arial" w:cs="Arial"/>
        </w:rPr>
      </w:pPr>
      <w:r>
        <w:rPr>
          <w:rFonts w:ascii="Arial" w:hAnsi="Arial" w:cs="Arial"/>
          <w:b/>
          <w:bCs/>
        </w:rPr>
        <w:t>DEFINITION OF TERMS</w:t>
      </w:r>
    </w:p>
    <w:p w14:paraId="567D6A89" w14:textId="7EEF0BB2" w:rsidR="00127C8A" w:rsidRDefault="007C18F6" w:rsidP="00127C8A">
      <w:pPr>
        <w:spacing w:line="480" w:lineRule="auto"/>
        <w:jc w:val="both"/>
        <w:rPr>
          <w:rFonts w:ascii="Arial" w:hAnsi="Arial" w:cs="Arial"/>
        </w:rPr>
      </w:pPr>
      <w:r>
        <w:rPr>
          <w:rFonts w:ascii="Arial" w:hAnsi="Arial" w:cs="Arial"/>
        </w:rPr>
        <w:t xml:space="preserve">GPS </w:t>
      </w:r>
      <w:r w:rsidR="00127C8A">
        <w:rPr>
          <w:rFonts w:ascii="Arial" w:hAnsi="Arial" w:cs="Arial"/>
        </w:rPr>
        <w:t>–</w:t>
      </w:r>
      <w:r>
        <w:rPr>
          <w:rFonts w:ascii="Arial" w:hAnsi="Arial" w:cs="Arial"/>
        </w:rPr>
        <w:t xml:space="preserve"> </w:t>
      </w:r>
      <w:r w:rsidR="00127C8A">
        <w:rPr>
          <w:rFonts w:ascii="Arial" w:hAnsi="Arial" w:cs="Arial"/>
        </w:rPr>
        <w:t xml:space="preserve">(Global positioning system) </w:t>
      </w:r>
      <w:r w:rsidR="00127C8A" w:rsidRPr="00127C8A">
        <w:rPr>
          <w:rFonts w:ascii="Arial" w:hAnsi="Arial" w:cs="Arial"/>
        </w:rPr>
        <w:t>an accurate worldwide navigational and surveying facility based on the reception of signals from an array of orbiting satellites.</w:t>
      </w:r>
    </w:p>
    <w:p w14:paraId="74E7E66A" w14:textId="6785FAB2" w:rsidR="007C18F6" w:rsidRDefault="00127C8A" w:rsidP="007C18F6">
      <w:pPr>
        <w:spacing w:line="480" w:lineRule="auto"/>
        <w:jc w:val="both"/>
        <w:rPr>
          <w:rFonts w:ascii="Arial" w:hAnsi="Arial" w:cs="Arial"/>
        </w:rPr>
      </w:pPr>
      <w:r>
        <w:rPr>
          <w:rFonts w:ascii="Arial" w:hAnsi="Arial" w:cs="Arial"/>
        </w:rPr>
        <w:t xml:space="preserve">App - </w:t>
      </w:r>
      <w:r w:rsidRPr="00127C8A">
        <w:rPr>
          <w:rFonts w:ascii="Arial" w:hAnsi="Arial" w:cs="Arial"/>
        </w:rPr>
        <w:t>an application, especially as downloaded by a user to a mobile device.</w:t>
      </w:r>
    </w:p>
    <w:p w14:paraId="53763182" w14:textId="50886381" w:rsidR="007C18F6" w:rsidRDefault="00127C8A" w:rsidP="00127C8A">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127C8A">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127C8A">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127C8A">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127C8A">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127C8A">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127C8A">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127C8A">
      <w:pPr>
        <w:spacing w:line="480" w:lineRule="auto"/>
        <w:jc w:val="both"/>
        <w:rPr>
          <w:rFonts w:ascii="Arial" w:hAnsi="Arial" w:cs="Arial"/>
        </w:rPr>
      </w:pPr>
      <w:r>
        <w:rPr>
          <w:rFonts w:ascii="Arial" w:hAnsi="Arial" w:cs="Arial"/>
        </w:rPr>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127C8A">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FB5CC3"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777777"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59DD8C0F" w14:textId="5CC59C31" w:rsidR="00FA01F4" w:rsidRDefault="007C6451" w:rsidP="007C18F6">
      <w:pPr>
        <w:pBdr>
          <w:top w:val="double" w:sz="4" w:space="1" w:color="auto"/>
          <w:left w:val="double" w:sz="4" w:space="4" w:color="auto"/>
          <w:right w:val="double" w:sz="4" w:space="4" w:color="auto"/>
          <w:between w:val="double" w:sz="4" w:space="1" w:color="auto"/>
          <w:bar w:val="double" w:sz="4" w:color="auto"/>
        </w:pBdr>
        <w:spacing w:line="480" w:lineRule="auto"/>
        <w:ind w:firstLine="720"/>
        <w:jc w:val="both"/>
        <w:rPr>
          <w:rFonts w:ascii="Arial" w:hAnsi="Arial" w:cs="Arial"/>
          <w:b/>
        </w:rPr>
      </w:pPr>
      <w:r w:rsidRPr="00D407B1">
        <w:rPr>
          <w:rFonts w:ascii="Arial" w:hAnsi="Arial" w:cs="Arial"/>
          <w:b/>
        </w:rPr>
        <w:br w:type="page"/>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4BE44EF4"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w:t>
      </w:r>
      <w:proofErr w:type="spellStart"/>
      <w:proofErr w:type="gramStart"/>
      <w:r w:rsidR="00C30C42">
        <w:rPr>
          <w:rFonts w:ascii="Arial" w:hAnsi="Arial" w:cs="Arial"/>
        </w:rPr>
        <w:t>station.</w:t>
      </w:r>
      <w:r w:rsidR="00B260DD">
        <w:rPr>
          <w:rFonts w:ascii="Arial" w:hAnsi="Arial" w:cs="Arial"/>
        </w:rPr>
        <w:t>To</w:t>
      </w:r>
      <w:proofErr w:type="spellEnd"/>
      <w:proofErr w:type="gramEnd"/>
      <w:r w:rsidR="00B260DD">
        <w:rPr>
          <w:rFonts w:ascii="Arial" w:hAnsi="Arial" w:cs="Arial"/>
        </w:rPr>
        <w:t xml:space="preserve">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 xml:space="preserve">The US Global Positioning System (GPS), which became the first operational global navigation satellite (GNSS) main constellation when it was </w:t>
      </w:r>
      <w:r w:rsidRPr="006F6806">
        <w:rPr>
          <w:rFonts w:ascii="Arial" w:hAnsi="Arial" w:cs="Arial"/>
        </w:rPr>
        <w:lastRenderedPageBreak/>
        <w:t>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 xml:space="preserve">The vehicle monitoring device is mounted inside a vehicle and has an accurate real-time position and data can Save and switch to a server that can be used for future study. This system is an important vehicle monitoring mechanism for any moment the </w:t>
      </w:r>
      <w:r w:rsidRPr="008554B4">
        <w:rPr>
          <w:rFonts w:ascii="Arial" w:hAnsi="Arial" w:cs="Arial"/>
        </w:rPr>
        <w:lastRenderedPageBreak/>
        <w:t>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w:t>
      </w:r>
      <w:r w:rsidRPr="00A66346">
        <w:rPr>
          <w:rFonts w:ascii="Arial" w:hAnsi="Arial" w:cs="Arial"/>
        </w:rPr>
        <w:lastRenderedPageBreak/>
        <w:t>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lastRenderedPageBreak/>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xml:space="preserve">. But this is traditionally a difficult challenge, since </w:t>
      </w:r>
      <w:r w:rsidRPr="0065026B">
        <w:rPr>
          <w:rFonts w:ascii="Arial" w:hAnsi="Arial" w:cs="Arial"/>
        </w:rPr>
        <w:lastRenderedPageBreak/>
        <w:t>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t the same time, the international media and consumer research firm revealed that three out of four Filipinos who own smartphones now use them as </w:t>
      </w:r>
      <w:r w:rsidRPr="00A66346">
        <w:rPr>
          <w:rFonts w:ascii="Arial" w:hAnsi="Arial" w:cs="Arial"/>
          <w:color w:val="000000"/>
          <w:shd w:val="clear" w:color="auto" w:fill="FFFFFF"/>
        </w:rPr>
        <w:lastRenderedPageBreak/>
        <w:t>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From 1983 to 2014, worldwide mobile phone subscriptions grew to over seven billion enough to provide one for every person on Earth. In first quarter of 2016, the top smartphone developers worldwide were Samsung, Apple, and </w:t>
      </w:r>
      <w:r w:rsidRPr="00A66346">
        <w:rPr>
          <w:rFonts w:ascii="Arial" w:hAnsi="Arial" w:cs="Arial"/>
          <w:color w:val="000000"/>
          <w:shd w:val="clear" w:color="auto" w:fill="FFFFFF"/>
        </w:rPr>
        <w:lastRenderedPageBreak/>
        <w:t>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 xml:space="preserve">There are, </w:t>
      </w:r>
      <w:r w:rsidRPr="00315FA3">
        <w:rPr>
          <w:rFonts w:ascii="Arial" w:hAnsi="Arial" w:cs="Arial"/>
          <w:color w:val="000000"/>
          <w:shd w:val="clear" w:color="auto" w:fill="FFFFFF"/>
        </w:rPr>
        <w:lastRenderedPageBreak/>
        <w:t>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In Metro Manila, most of the water filling stations are attached to the pipes of two concessionaires: the Maynilad Water Company or the Manila Water Company for their raw water supply, </w:t>
      </w:r>
      <w:r w:rsidRPr="00437867">
        <w:rPr>
          <w:rFonts w:ascii="Arial" w:hAnsi="Arial" w:cs="Arial"/>
          <w:color w:val="000000"/>
          <w:shd w:val="clear" w:color="auto" w:fill="FFFFFF"/>
        </w:rPr>
        <w:lastRenderedPageBreak/>
        <w:t>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mobilization; linkages and networking; connectivity systems; and awards and recognition; decide the degree of empowerment of rural communities of small and </w:t>
      </w:r>
      <w:r w:rsidRPr="0020153D">
        <w:rPr>
          <w:rFonts w:ascii="Arial" w:hAnsi="Arial" w:cs="Arial"/>
          <w:color w:val="000000"/>
          <w:shd w:val="clear" w:color="auto" w:fill="FFFFFF"/>
        </w:rPr>
        <w:lastRenderedPageBreak/>
        <w:t>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hours and 34 minutes spent on social media, followed by Colombia with an </w:t>
      </w:r>
      <w:r w:rsidRPr="00B050B0">
        <w:rPr>
          <w:rFonts w:ascii="Arial" w:hAnsi="Arial" w:cs="Arial"/>
        </w:rPr>
        <w:lastRenderedPageBreak/>
        <w:t>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 xml:space="preserve">Food delivery platforms revolutionizing the market </w:t>
      </w:r>
      <w:r w:rsidRPr="00A73EB8">
        <w:rPr>
          <w:rFonts w:ascii="Arial" w:hAnsi="Arial" w:cs="Arial"/>
        </w:rPr>
        <w:lastRenderedPageBreak/>
        <w:t>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w:t>
      </w:r>
      <w:r w:rsidRPr="00662B85">
        <w:rPr>
          <w:rFonts w:ascii="Arial" w:hAnsi="Arial" w:cs="Arial"/>
        </w:rPr>
        <w:lastRenderedPageBreak/>
        <w:t xml:space="preserve">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 xml:space="preserve">Today, the situation has shifted, and food distribution is leading the way in the on-demand world race. Teenagers are changing their preference from conventional dining to various on-demand food delivery systems such as Pizza Hut, Dominoes </w:t>
      </w:r>
      <w:r w:rsidRPr="009A6C91">
        <w:rPr>
          <w:rFonts w:ascii="Arial" w:hAnsi="Arial" w:cs="Arial"/>
        </w:rPr>
        <w:lastRenderedPageBreak/>
        <w:t>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 xml:space="preserve">Delivery services are among the first group of fully operating businesses, whether in-house or outsourced, delivering food, medication, other critical items </w:t>
      </w:r>
      <w:r w:rsidRPr="00BE5A0C">
        <w:rPr>
          <w:rFonts w:ascii="Arial" w:hAnsi="Arial" w:cs="Arial"/>
        </w:rPr>
        <w:lastRenderedPageBreak/>
        <w:t>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xml:space="preserve">. Delivery </w:t>
      </w:r>
      <w:r w:rsidRPr="00781499">
        <w:rPr>
          <w:rFonts w:ascii="Arial" w:hAnsi="Arial" w:cs="Arial"/>
        </w:rPr>
        <w:lastRenderedPageBreak/>
        <w:t>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lastRenderedPageBreak/>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xml:space="preserve">. </w:t>
      </w:r>
      <w:r w:rsidRPr="009A6C91">
        <w:rPr>
          <w:rFonts w:ascii="Arial" w:hAnsi="Arial" w:cs="Arial"/>
        </w:rPr>
        <w:lastRenderedPageBreak/>
        <w:t>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w:t>
      </w:r>
      <w:r>
        <w:rPr>
          <w:rFonts w:ascii="Arial" w:hAnsi="Arial" w:cs="Arial"/>
        </w:rPr>
        <w:lastRenderedPageBreak/>
        <w:t xml:space="preserve">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xml:space="preserve">. On the basis </w:t>
      </w:r>
      <w:r w:rsidRPr="00B957A8">
        <w:rPr>
          <w:rFonts w:ascii="Arial" w:eastAsia="Times New Roman" w:hAnsi="Arial" w:cs="Arial"/>
          <w:lang w:val="en-PH" w:eastAsia="en-PH"/>
        </w:rPr>
        <w:lastRenderedPageBreak/>
        <w:t>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w:t>
      </w:r>
      <w:r>
        <w:rPr>
          <w:rFonts w:ascii="Arial" w:hAnsi="Arial" w:cs="Arial"/>
        </w:rPr>
        <w:lastRenderedPageBreak/>
        <w:t xml:space="preserve">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369D179B" w14:textId="77777777" w:rsidR="00D23C54" w:rsidRDefault="00D23C54" w:rsidP="00C9357F">
      <w:pPr>
        <w:jc w:val="center"/>
        <w:rPr>
          <w:rFonts w:ascii="Arial" w:hAnsi="Arial" w:cs="Arial"/>
          <w:b/>
        </w:rPr>
      </w:pPr>
    </w:p>
    <w:p w14:paraId="53785901" w14:textId="77777777" w:rsidR="00D23C54" w:rsidRDefault="00D23C54" w:rsidP="00C9357F">
      <w:pPr>
        <w:jc w:val="center"/>
        <w:rPr>
          <w:rFonts w:ascii="Arial" w:hAnsi="Arial" w:cs="Arial"/>
          <w:b/>
        </w:rPr>
      </w:pPr>
    </w:p>
    <w:p w14:paraId="2ADA7135" w14:textId="77777777" w:rsidR="00D23C54" w:rsidRDefault="00D23C54" w:rsidP="00C9357F">
      <w:pPr>
        <w:jc w:val="center"/>
        <w:rPr>
          <w:rFonts w:ascii="Arial" w:hAnsi="Arial" w:cs="Arial"/>
          <w:b/>
        </w:rPr>
      </w:pPr>
    </w:p>
    <w:p w14:paraId="3CC1FB2A" w14:textId="77777777" w:rsidR="00D23C54" w:rsidRDefault="00D23C54" w:rsidP="00C9357F">
      <w:pPr>
        <w:jc w:val="center"/>
        <w:rPr>
          <w:rFonts w:ascii="Arial" w:hAnsi="Arial" w:cs="Arial"/>
          <w:b/>
        </w:rPr>
      </w:pPr>
    </w:p>
    <w:p w14:paraId="78F7AB0D" w14:textId="77777777" w:rsidR="00D23C54" w:rsidRDefault="00D23C54" w:rsidP="00C9357F">
      <w:pPr>
        <w:jc w:val="center"/>
        <w:rPr>
          <w:rFonts w:ascii="Arial" w:hAnsi="Arial" w:cs="Arial"/>
          <w:b/>
        </w:rPr>
      </w:pPr>
    </w:p>
    <w:p w14:paraId="0FDCC73F" w14:textId="77777777" w:rsidR="00D23C54" w:rsidRDefault="00D23C54" w:rsidP="00C9357F">
      <w:pPr>
        <w:jc w:val="center"/>
        <w:rPr>
          <w:rFonts w:ascii="Arial" w:hAnsi="Arial" w:cs="Arial"/>
          <w:b/>
        </w:rPr>
      </w:pPr>
    </w:p>
    <w:p w14:paraId="26BB803A" w14:textId="77777777" w:rsidR="00D23C54" w:rsidRDefault="00D23C54" w:rsidP="00C9357F">
      <w:pPr>
        <w:jc w:val="center"/>
        <w:rPr>
          <w:rFonts w:ascii="Arial" w:hAnsi="Arial" w:cs="Arial"/>
          <w:b/>
        </w:rPr>
      </w:pPr>
    </w:p>
    <w:p w14:paraId="79DA8DF6" w14:textId="77777777" w:rsidR="00D23C54" w:rsidRDefault="00D23C54" w:rsidP="00C9357F">
      <w:pPr>
        <w:jc w:val="center"/>
        <w:rPr>
          <w:rFonts w:ascii="Arial" w:hAnsi="Arial" w:cs="Arial"/>
          <w:b/>
        </w:rPr>
      </w:pPr>
    </w:p>
    <w:p w14:paraId="1CABA8B2" w14:textId="77777777" w:rsidR="00D23C54" w:rsidRDefault="00D23C54" w:rsidP="00C9357F">
      <w:pPr>
        <w:jc w:val="center"/>
        <w:rPr>
          <w:rFonts w:ascii="Arial" w:hAnsi="Arial" w:cs="Arial"/>
          <w:b/>
        </w:rPr>
      </w:pPr>
    </w:p>
    <w:p w14:paraId="6A5FF15B" w14:textId="77777777" w:rsidR="00D23C54" w:rsidRDefault="00D23C54" w:rsidP="00C9357F">
      <w:pPr>
        <w:jc w:val="center"/>
        <w:rPr>
          <w:rFonts w:ascii="Arial" w:hAnsi="Arial" w:cs="Arial"/>
          <w:b/>
        </w:rPr>
      </w:pPr>
    </w:p>
    <w:p w14:paraId="0D1866F1" w14:textId="77777777" w:rsidR="00D23C54" w:rsidRDefault="00D23C54" w:rsidP="00C9357F">
      <w:pPr>
        <w:jc w:val="center"/>
        <w:rPr>
          <w:rFonts w:ascii="Arial" w:hAnsi="Arial" w:cs="Arial"/>
          <w:b/>
        </w:rPr>
      </w:pPr>
    </w:p>
    <w:p w14:paraId="5292614A" w14:textId="7DBB14C3" w:rsidR="0020345E" w:rsidRDefault="0020345E" w:rsidP="00C9357F">
      <w:pPr>
        <w:jc w:val="center"/>
        <w:rPr>
          <w:rFonts w:ascii="Arial" w:hAnsi="Arial" w:cs="Arial"/>
          <w:b/>
        </w:rPr>
      </w:pPr>
      <w:r>
        <w:rPr>
          <w:rFonts w:ascii="Arial" w:hAnsi="Arial" w:cs="Arial"/>
          <w:b/>
        </w:rPr>
        <w:lastRenderedPageBreak/>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1CEC93DA" w14:textId="77777777" w:rsidR="0020345E" w:rsidRDefault="0020345E" w:rsidP="0020345E">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3AF0E537" w14:textId="77777777" w:rsidR="0020345E" w:rsidRDefault="0020345E" w:rsidP="0020345E">
      <w:pPr>
        <w:spacing w:line="480" w:lineRule="auto"/>
        <w:ind w:firstLine="720"/>
        <w:jc w:val="both"/>
        <w:rPr>
          <w:rFonts w:ascii="Arial" w:hAnsi="Arial" w:cs="Arial"/>
          <w:bCs/>
        </w:rPr>
      </w:pP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127C8A" w:rsidRDefault="00127C8A" w:rsidP="00116191">
                      <w:pPr>
                        <w:jc w:val="center"/>
                        <w:rPr>
                          <w:rFonts w:ascii="Arial" w:hAnsi="Arial" w:cs="Arial"/>
                          <w:b/>
                          <w:bCs/>
                        </w:rPr>
                      </w:pPr>
                      <w:r>
                        <w:rPr>
                          <w:rFonts w:ascii="Arial" w:hAnsi="Arial" w:cs="Arial"/>
                          <w:b/>
                          <w:bCs/>
                        </w:rPr>
                        <w:t>OUTPUT</w:t>
                      </w:r>
                    </w:p>
                    <w:p w14:paraId="195B76BE" w14:textId="77777777" w:rsidR="00127C8A" w:rsidRDefault="00127C8A" w:rsidP="00116191">
                      <w:pPr>
                        <w:jc w:val="center"/>
                        <w:rPr>
                          <w:rFonts w:ascii="Arial" w:hAnsi="Arial" w:cs="Arial"/>
                          <w:b/>
                          <w:bCs/>
                        </w:rPr>
                      </w:pPr>
                    </w:p>
                    <w:p w14:paraId="64E71A02" w14:textId="77777777" w:rsidR="00127C8A" w:rsidRDefault="00127C8A" w:rsidP="00116191">
                      <w:pPr>
                        <w:jc w:val="center"/>
                        <w:rPr>
                          <w:rFonts w:ascii="Arial" w:hAnsi="Arial" w:cs="Arial"/>
                          <w:b/>
                          <w:bCs/>
                        </w:rPr>
                      </w:pPr>
                    </w:p>
                    <w:p w14:paraId="10DDA768" w14:textId="77777777" w:rsidR="00127C8A" w:rsidRPr="00216BAC" w:rsidRDefault="00127C8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127C8A" w:rsidRPr="00216BAC" w:rsidRDefault="00127C8A"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127C8A" w:rsidRDefault="00127C8A" w:rsidP="00116191">
                      <w:pPr>
                        <w:spacing w:line="480" w:lineRule="auto"/>
                        <w:jc w:val="center"/>
                        <w:rPr>
                          <w:rFonts w:ascii="Arial" w:hAnsi="Arial" w:cs="Arial"/>
                          <w:b/>
                          <w:bCs/>
                        </w:rPr>
                      </w:pPr>
                      <w:r>
                        <w:rPr>
                          <w:rFonts w:ascii="Arial" w:hAnsi="Arial" w:cs="Arial"/>
                          <w:b/>
                          <w:bCs/>
                        </w:rPr>
                        <w:t>INPUT</w:t>
                      </w:r>
                    </w:p>
                    <w:p w14:paraId="3B46C84F" w14:textId="77777777" w:rsidR="00127C8A" w:rsidRDefault="00127C8A" w:rsidP="00116191">
                      <w:pPr>
                        <w:spacing w:line="480" w:lineRule="auto"/>
                        <w:jc w:val="center"/>
                        <w:rPr>
                          <w:rFonts w:ascii="Arial" w:hAnsi="Arial" w:cs="Arial"/>
                          <w:b/>
                          <w:bCs/>
                        </w:rPr>
                      </w:pPr>
                    </w:p>
                    <w:p w14:paraId="257F5551" w14:textId="77777777" w:rsidR="00127C8A" w:rsidRDefault="00127C8A" w:rsidP="00116191">
                      <w:pPr>
                        <w:spacing w:line="480" w:lineRule="auto"/>
                        <w:jc w:val="center"/>
                        <w:rPr>
                          <w:rFonts w:ascii="Arial" w:hAnsi="Arial" w:cs="Arial"/>
                        </w:rPr>
                      </w:pPr>
                      <w:r>
                        <w:rPr>
                          <w:rFonts w:ascii="Arial" w:hAnsi="Arial" w:cs="Arial"/>
                        </w:rPr>
                        <w:t>Problem Definition</w:t>
                      </w:r>
                    </w:p>
                    <w:p w14:paraId="20F8DD5E" w14:textId="77777777" w:rsidR="00127C8A" w:rsidRDefault="00127C8A" w:rsidP="00116191">
                      <w:pPr>
                        <w:spacing w:line="480" w:lineRule="auto"/>
                        <w:jc w:val="center"/>
                        <w:rPr>
                          <w:rFonts w:ascii="Arial" w:hAnsi="Arial" w:cs="Arial"/>
                        </w:rPr>
                      </w:pPr>
                      <w:r>
                        <w:rPr>
                          <w:rFonts w:ascii="Arial" w:hAnsi="Arial" w:cs="Arial"/>
                        </w:rPr>
                        <w:t>System Design</w:t>
                      </w:r>
                    </w:p>
                    <w:p w14:paraId="065129EE" w14:textId="77777777" w:rsidR="00127C8A" w:rsidRDefault="00127C8A" w:rsidP="00116191">
                      <w:pPr>
                        <w:spacing w:line="480" w:lineRule="auto"/>
                        <w:jc w:val="center"/>
                        <w:rPr>
                          <w:rFonts w:ascii="Arial" w:hAnsi="Arial" w:cs="Arial"/>
                        </w:rPr>
                      </w:pPr>
                      <w:r>
                        <w:rPr>
                          <w:rFonts w:ascii="Arial" w:hAnsi="Arial" w:cs="Arial"/>
                        </w:rPr>
                        <w:t>System Development</w:t>
                      </w:r>
                    </w:p>
                    <w:p w14:paraId="72C24D93" w14:textId="77777777" w:rsidR="00127C8A" w:rsidRDefault="00127C8A" w:rsidP="00116191">
                      <w:pPr>
                        <w:spacing w:line="480" w:lineRule="auto"/>
                        <w:jc w:val="center"/>
                        <w:rPr>
                          <w:rFonts w:ascii="Arial" w:hAnsi="Arial" w:cs="Arial"/>
                        </w:rPr>
                      </w:pPr>
                      <w:r>
                        <w:rPr>
                          <w:rFonts w:ascii="Arial" w:hAnsi="Arial" w:cs="Arial"/>
                        </w:rPr>
                        <w:t>Testing</w:t>
                      </w:r>
                    </w:p>
                    <w:p w14:paraId="2326F07F" w14:textId="77777777" w:rsidR="00127C8A" w:rsidRDefault="00127C8A" w:rsidP="00116191">
                      <w:pPr>
                        <w:spacing w:line="480" w:lineRule="auto"/>
                        <w:jc w:val="center"/>
                        <w:rPr>
                          <w:rFonts w:ascii="Arial" w:hAnsi="Arial" w:cs="Arial"/>
                        </w:rPr>
                      </w:pPr>
                      <w:r>
                        <w:rPr>
                          <w:rFonts w:ascii="Arial" w:hAnsi="Arial" w:cs="Arial"/>
                        </w:rPr>
                        <w:t>Evaluation</w:t>
                      </w:r>
                    </w:p>
                    <w:p w14:paraId="27E507CA" w14:textId="77777777" w:rsidR="00127C8A" w:rsidRPr="002E41A4" w:rsidRDefault="00127C8A"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127C8A" w:rsidRDefault="00127C8A" w:rsidP="00116191">
                      <w:pPr>
                        <w:spacing w:line="480" w:lineRule="auto"/>
                        <w:jc w:val="center"/>
                        <w:rPr>
                          <w:rFonts w:ascii="Arial" w:hAnsi="Arial" w:cs="Arial"/>
                          <w:b/>
                          <w:bCs/>
                        </w:rPr>
                      </w:pPr>
                      <w:r>
                        <w:rPr>
                          <w:rFonts w:ascii="Arial" w:hAnsi="Arial" w:cs="Arial"/>
                          <w:b/>
                          <w:bCs/>
                        </w:rPr>
                        <w:t>INPUT</w:t>
                      </w:r>
                    </w:p>
                    <w:p w14:paraId="7D6F56DF" w14:textId="77777777" w:rsidR="00127C8A" w:rsidRDefault="00127C8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127C8A" w:rsidRDefault="00127C8A" w:rsidP="00116191">
                      <w:pPr>
                        <w:numPr>
                          <w:ilvl w:val="0"/>
                          <w:numId w:val="6"/>
                        </w:numPr>
                        <w:spacing w:line="360" w:lineRule="auto"/>
                        <w:rPr>
                          <w:rFonts w:ascii="Arial" w:hAnsi="Arial" w:cs="Arial"/>
                          <w:bCs/>
                        </w:rPr>
                      </w:pPr>
                      <w:r>
                        <w:rPr>
                          <w:rFonts w:ascii="Arial" w:hAnsi="Arial" w:cs="Arial"/>
                          <w:bCs/>
                        </w:rPr>
                        <w:t>GPS</w:t>
                      </w:r>
                    </w:p>
                    <w:p w14:paraId="38746C73" w14:textId="77777777" w:rsidR="00127C8A" w:rsidRDefault="00127C8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127C8A" w:rsidRDefault="00127C8A" w:rsidP="00116191">
                      <w:pPr>
                        <w:numPr>
                          <w:ilvl w:val="0"/>
                          <w:numId w:val="6"/>
                        </w:numPr>
                        <w:spacing w:line="360" w:lineRule="auto"/>
                        <w:rPr>
                          <w:rFonts w:ascii="Arial" w:hAnsi="Arial" w:cs="Arial"/>
                          <w:bCs/>
                        </w:rPr>
                      </w:pPr>
                      <w:r>
                        <w:rPr>
                          <w:rFonts w:ascii="Arial" w:hAnsi="Arial" w:cs="Arial"/>
                          <w:bCs/>
                        </w:rPr>
                        <w:t>Firebase</w:t>
                      </w:r>
                    </w:p>
                    <w:p w14:paraId="4906F88B" w14:textId="77777777" w:rsidR="00127C8A" w:rsidRDefault="00127C8A" w:rsidP="00116191">
                      <w:pPr>
                        <w:spacing w:line="360" w:lineRule="auto"/>
                        <w:rPr>
                          <w:rFonts w:ascii="Arial" w:hAnsi="Arial" w:cs="Arial"/>
                          <w:b/>
                        </w:rPr>
                      </w:pPr>
                      <w:r w:rsidRPr="002E41A4">
                        <w:rPr>
                          <w:rFonts w:ascii="Arial" w:hAnsi="Arial" w:cs="Arial"/>
                          <w:b/>
                        </w:rPr>
                        <w:t>Software Requirements</w:t>
                      </w:r>
                    </w:p>
                    <w:p w14:paraId="2B79BD6C"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127C8A" w:rsidRDefault="00127C8A" w:rsidP="00116191">
                      <w:pPr>
                        <w:spacing w:line="360" w:lineRule="auto"/>
                        <w:rPr>
                          <w:rFonts w:ascii="Arial" w:hAnsi="Arial" w:cs="Arial"/>
                          <w:b/>
                        </w:rPr>
                      </w:pPr>
                      <w:r w:rsidRPr="002E41A4">
                        <w:rPr>
                          <w:rFonts w:ascii="Arial" w:hAnsi="Arial" w:cs="Arial"/>
                          <w:b/>
                        </w:rPr>
                        <w:t>Hardware Requirements</w:t>
                      </w:r>
                    </w:p>
                    <w:p w14:paraId="454D8B69" w14:textId="77777777" w:rsidR="00127C8A" w:rsidRPr="002E41A4" w:rsidRDefault="00127C8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127C8A" w:rsidRPr="002E41A4" w:rsidRDefault="00127C8A" w:rsidP="00116191">
                      <w:pPr>
                        <w:jc w:val="both"/>
                        <w:rPr>
                          <w:rFonts w:ascii="Arial" w:hAnsi="Arial" w:cs="Arial"/>
                          <w:b/>
                        </w:rPr>
                      </w:pPr>
                    </w:p>
                    <w:p w14:paraId="0E8D77BE" w14:textId="77777777" w:rsidR="00127C8A" w:rsidRPr="002E41A4" w:rsidRDefault="00127C8A" w:rsidP="00116191">
                      <w:pPr>
                        <w:rPr>
                          <w:rFonts w:ascii="Arial" w:hAnsi="Arial" w:cs="Arial"/>
                          <w:bCs/>
                        </w:rPr>
                      </w:pPr>
                    </w:p>
                    <w:p w14:paraId="64377489" w14:textId="77777777" w:rsidR="00127C8A" w:rsidRPr="002E41A4" w:rsidRDefault="00127C8A"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127C8A" w:rsidRPr="00E57AD4" w:rsidRDefault="00127C8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7C18F6">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33.45pt;height:244.9pt">
            <v:imagedata r:id="rId16" r:href="rId17"/>
          </v:shape>
        </w:pict>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0484CD72" w14:textId="77777777" w:rsidR="00116191" w:rsidRDefault="00116191" w:rsidP="00116191">
      <w:pPr>
        <w:spacing w:line="480" w:lineRule="auto"/>
        <w:rPr>
          <w:rFonts w:ascii="Arial" w:hAnsi="Arial" w:cs="Arial"/>
        </w:rPr>
      </w:pPr>
      <w:r>
        <w:rPr>
          <w:rFonts w:ascii="Arial" w:hAnsi="Arial" w:cs="Arial"/>
          <w:b/>
          <w:bCs/>
        </w:rPr>
        <w:tab/>
      </w:r>
      <w:r>
        <w:rPr>
          <w:rFonts w:ascii="Arial" w:hAnsi="Arial" w:cs="Arial"/>
        </w:rPr>
        <w:t xml:space="preserve">This is optional, if the rider or the delivery person does not have and </w:t>
      </w:r>
    </w:p>
    <w:p w14:paraId="75CA3B98" w14:textId="0963E4D1" w:rsidR="00116191" w:rsidRDefault="00116191" w:rsidP="00116191">
      <w:pPr>
        <w:spacing w:line="480" w:lineRule="auto"/>
        <w:rPr>
          <w:rFonts w:ascii="Arial" w:hAnsi="Arial" w:cs="Arial"/>
        </w:rPr>
      </w:pPr>
      <w:r>
        <w:rPr>
          <w:rFonts w:ascii="Arial" w:hAnsi="Arial" w:cs="Arial"/>
        </w:rPr>
        <w:t>android phone or it does not meet the required specifications to run the application.</w:t>
      </w:r>
    </w:p>
    <w:p w14:paraId="3F9C9EF1" w14:textId="2A4D73F0" w:rsidR="00116191" w:rsidRDefault="00116191" w:rsidP="00116191">
      <w:pPr>
        <w:spacing w:line="480" w:lineRule="auto"/>
        <w:rPr>
          <w:rFonts w:ascii="Arial" w:hAnsi="Arial" w:cs="Arial"/>
        </w:rPr>
      </w:pPr>
    </w:p>
    <w:p w14:paraId="7865934E" w14:textId="77777777" w:rsidR="00127C8A" w:rsidRDefault="00127C8A" w:rsidP="00116191">
      <w:pPr>
        <w:spacing w:line="480" w:lineRule="auto"/>
        <w:rPr>
          <w:rFonts w:ascii="Arial" w:hAnsi="Arial" w:cs="Arial"/>
        </w:rPr>
      </w:pPr>
    </w:p>
    <w:p w14:paraId="768A542C" w14:textId="77777777" w:rsidR="00116191" w:rsidRDefault="00116191" w:rsidP="00116191">
      <w:pPr>
        <w:spacing w:line="48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lastRenderedPageBreak/>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77777777" w:rsidR="00116191" w:rsidRDefault="00116191" w:rsidP="00116191">
      <w:pPr>
        <w:jc w:val="center"/>
        <w:rPr>
          <w:rFonts w:ascii="Arial" w:hAnsi="Arial" w:cs="Arial"/>
          <w:b/>
          <w:bCs/>
        </w:rPr>
      </w:pPr>
      <w:r>
        <w:rPr>
          <w:rFonts w:ascii="Arial" w:hAnsi="Arial" w:cs="Arial"/>
          <w:b/>
          <w:bCs/>
        </w:rPr>
        <w:t>Table 3.1 Hardware Cost</w:t>
      </w:r>
    </w:p>
    <w:p w14:paraId="46A2B9D4" w14:textId="77777777" w:rsidR="00116191" w:rsidRPr="006507AB" w:rsidRDefault="00116191" w:rsidP="00116191">
      <w:pPr>
        <w:rPr>
          <w:rFonts w:ascii="Arial" w:hAnsi="Arial" w:cs="Arial"/>
        </w:rPr>
      </w:pPr>
      <w:r>
        <w:rPr>
          <w:rFonts w:ascii="Arial" w:hAnsi="Arial" w:cs="Arial"/>
        </w:rPr>
        <w:t>Source: www.Lazada.com.ph</w:t>
      </w:r>
    </w:p>
    <w:p w14:paraId="6BBFC95D" w14:textId="77777777"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77777777" w:rsidR="00116191" w:rsidRPr="006507AB" w:rsidRDefault="00116191" w:rsidP="00116191">
      <w:pPr>
        <w:jc w:val="center"/>
        <w:rPr>
          <w:rFonts w:ascii="Arial" w:hAnsi="Arial" w:cs="Arial"/>
          <w:b/>
          <w:bCs/>
        </w:rPr>
      </w:pPr>
      <w:r>
        <w:rPr>
          <w:rFonts w:ascii="Arial" w:hAnsi="Arial" w:cs="Arial"/>
          <w:b/>
          <w:bCs/>
        </w:rPr>
        <w:t>Table 3.2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77777777" w:rsidR="00116191" w:rsidRDefault="00116191" w:rsidP="00116191">
      <w:pPr>
        <w:jc w:val="center"/>
        <w:rPr>
          <w:rFonts w:ascii="Arial" w:hAnsi="Arial" w:cs="Arial"/>
          <w:b/>
          <w:bCs/>
        </w:rPr>
      </w:pPr>
      <w:r>
        <w:rPr>
          <w:rFonts w:ascii="Arial" w:hAnsi="Arial" w:cs="Arial"/>
          <w:b/>
          <w:bCs/>
        </w:rPr>
        <w:t>Table 3.3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77777777" w:rsidR="00116191" w:rsidRDefault="00116191" w:rsidP="00116191">
      <w:pPr>
        <w:jc w:val="center"/>
        <w:rPr>
          <w:rFonts w:ascii="Arial" w:hAnsi="Arial" w:cs="Arial"/>
          <w:b/>
          <w:bCs/>
        </w:rPr>
      </w:pPr>
      <w:r>
        <w:rPr>
          <w:rFonts w:ascii="Arial" w:hAnsi="Arial" w:cs="Arial"/>
          <w:b/>
          <w:bCs/>
        </w:rPr>
        <w:t>Table 3.4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lastRenderedPageBreak/>
        <w:t xml:space="preserve">Source: </w:t>
      </w:r>
      <w:hyperlink r:id="rId18"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77777777" w:rsidR="00116191" w:rsidRDefault="00116191" w:rsidP="00116191">
      <w:pPr>
        <w:jc w:val="center"/>
        <w:rPr>
          <w:rFonts w:ascii="Arial" w:hAnsi="Arial" w:cs="Arial"/>
          <w:b/>
          <w:bCs/>
        </w:rPr>
      </w:pPr>
      <w:r>
        <w:rPr>
          <w:rFonts w:ascii="Arial" w:hAnsi="Arial" w:cs="Arial"/>
          <w:b/>
          <w:bCs/>
        </w:rPr>
        <w:t>Table 3.5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4D304AC" w14:textId="77777777" w:rsidR="00116191" w:rsidRDefault="00116191" w:rsidP="00116191">
      <w:pPr>
        <w:rPr>
          <w:rFonts w:ascii="Arial" w:hAnsi="Arial" w:cs="Arial"/>
          <w:b/>
          <w:bCs/>
        </w:rPr>
      </w:pPr>
      <w:r>
        <w:rPr>
          <w:rFonts w:ascii="Arial" w:hAnsi="Arial" w:cs="Arial"/>
          <w:b/>
          <w:bCs/>
        </w:rPr>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Pr="00B6696F">
        <w:rPr>
          <w:rFonts w:ascii="Arial" w:hAnsi="Arial" w:cs="Arial"/>
          <w:b/>
          <w:bCs/>
        </w:rPr>
        <w:t>59,603.65</w:t>
      </w:r>
    </w:p>
    <w:p w14:paraId="0D334383" w14:textId="77777777" w:rsidR="00116191" w:rsidRDefault="00116191" w:rsidP="00116191">
      <w:pPr>
        <w:jc w:val="center"/>
        <w:rPr>
          <w:rFonts w:ascii="Arial" w:hAnsi="Arial" w:cs="Arial"/>
          <w:b/>
          <w:bCs/>
        </w:rPr>
      </w:pPr>
      <w:r>
        <w:rPr>
          <w:rFonts w:ascii="Arial" w:hAnsi="Arial" w:cs="Arial"/>
          <w:b/>
          <w:bCs/>
        </w:rPr>
        <w:t>Table 3.6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77777777" w:rsidR="00116191" w:rsidRDefault="00116191" w:rsidP="00116191">
      <w:pPr>
        <w:rPr>
          <w:rFonts w:ascii="Arial" w:hAnsi="Arial" w:cs="Arial"/>
        </w:rPr>
      </w:pPr>
      <w:r>
        <w:rPr>
          <w:rFonts w:ascii="Arial" w:hAnsi="Arial" w:cs="Arial"/>
        </w:rPr>
        <w:tab/>
      </w:r>
      <w:r>
        <w:rPr>
          <w:rFonts w:ascii="Arial" w:hAnsi="Arial" w:cs="Arial"/>
        </w:rPr>
        <w:tab/>
        <w:t>Total estimated benefits = 59,603.65 * 85%</w:t>
      </w:r>
    </w:p>
    <w:p w14:paraId="3715EAC3" w14:textId="77777777" w:rsidR="00116191" w:rsidRDefault="00116191" w:rsidP="00116191">
      <w:pPr>
        <w:rPr>
          <w:rFonts w:ascii="Arial" w:hAnsi="Arial" w:cs="Arial"/>
        </w:rPr>
      </w:pPr>
    </w:p>
    <w:p w14:paraId="5EDC0518"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PHP </w:t>
      </w:r>
      <w:r w:rsidRPr="00B6696F">
        <w:rPr>
          <w:rFonts w:ascii="Arial" w:hAnsi="Arial" w:cs="Arial"/>
          <w:b/>
          <w:bCs/>
        </w:rPr>
        <w:t>50,662.55</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77777777"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59,603.65 / 50,662.55)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lastRenderedPageBreak/>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7777777" w:rsidR="00116191" w:rsidRDefault="00116191" w:rsidP="00116191">
      <w:pPr>
        <w:rPr>
          <w:rFonts w:ascii="Arial" w:hAnsi="Arial" w:cs="Arial"/>
        </w:rPr>
      </w:pPr>
      <w:r>
        <w:rPr>
          <w:rFonts w:ascii="Arial" w:hAnsi="Arial" w:cs="Arial"/>
        </w:rPr>
        <w:tab/>
      </w:r>
      <w:r>
        <w:rPr>
          <w:rFonts w:ascii="Arial" w:hAnsi="Arial" w:cs="Arial"/>
        </w:rPr>
        <w:tab/>
        <w:t>= (50,662.55 / 59,603.65)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lastRenderedPageBreak/>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lastRenderedPageBreak/>
        <w:t>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75544765" w:rsidR="00127C8A" w:rsidRDefault="00127C8A" w:rsidP="00116191">
      <w:pPr>
        <w:spacing w:line="480" w:lineRule="auto"/>
        <w:jc w:val="center"/>
        <w:rPr>
          <w:rFonts w:ascii="Arial" w:hAnsi="Arial" w:cs="Arial"/>
          <w:noProof/>
        </w:rPr>
      </w:pP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lastRenderedPageBreak/>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34B813B" w14:textId="1C2D8B86" w:rsidR="0020345E" w:rsidRDefault="00116191" w:rsidP="00AD5787">
      <w:pPr>
        <w:spacing w:line="480" w:lineRule="auto"/>
        <w:jc w:val="center"/>
        <w:rPr>
          <w:rFonts w:ascii="Arial" w:hAnsi="Arial" w:cs="Arial"/>
        </w:rPr>
      </w:pPr>
      <w:r>
        <w:rPr>
          <w:rFonts w:ascii="Arial" w:hAnsi="Arial" w:cs="Arial"/>
          <w:noProof/>
        </w:rPr>
        <w:t>Figure 3.19 Rider’s Job Orders</w:t>
      </w:r>
    </w:p>
    <w:p w14:paraId="10764222" w14:textId="1A4E5518" w:rsidR="0020345E" w:rsidRPr="002F69D4" w:rsidRDefault="0020345E" w:rsidP="0020345E">
      <w:pPr>
        <w:spacing w:line="480" w:lineRule="auto"/>
        <w:rPr>
          <w:rFonts w:ascii="Arial" w:hAnsi="Arial" w:cs="Arial"/>
        </w:rPr>
        <w:sectPr w:rsidR="0020345E" w:rsidRPr="002F69D4" w:rsidSect="0020345E">
          <w:headerReference w:type="default" r:id="rId32"/>
          <w:footerReference w:type="default" r:id="rId33"/>
          <w:headerReference w:type="first" r:id="rId34"/>
          <w:footerReference w:type="first" r:id="rId35"/>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6"/>
      <w:footerReference w:type="first" r:id="rId37"/>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127C8A" w:rsidRDefault="00127C8A">
      <w:r>
        <w:separator/>
      </w:r>
    </w:p>
  </w:endnote>
  <w:endnote w:type="continuationSeparator" w:id="0">
    <w:p w14:paraId="3AD8456E" w14:textId="77777777" w:rsidR="00127C8A" w:rsidRDefault="00127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4000ACFF" w:usb2="00000001"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127C8A" w:rsidRDefault="00127C8A"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127C8A" w:rsidRPr="00E378E6" w:rsidRDefault="00127C8A"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127C8A" w:rsidRDefault="00127C8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127C8A" w:rsidRPr="007C6451" w:rsidRDefault="00127C8A">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127C8A" w:rsidRDefault="00127C8A"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127C8A" w:rsidRDefault="00127C8A"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127C8A" w:rsidRPr="00584E0A" w:rsidRDefault="00127C8A"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127C8A" w:rsidRPr="00621A5F" w:rsidRDefault="00127C8A">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127C8A" w:rsidRPr="007C6451" w:rsidRDefault="00127C8A">
    <w:pPr>
      <w:pStyle w:val="Footer"/>
      <w:jc w:val="center"/>
      <w:rPr>
        <w:lang w:val="en-US"/>
      </w:rPr>
    </w:pPr>
  </w:p>
  <w:p w14:paraId="77F27C86" w14:textId="77777777" w:rsidR="00127C8A" w:rsidRDefault="00127C8A"/>
  <w:p w14:paraId="0B8DBAC7" w14:textId="77777777" w:rsidR="00127C8A" w:rsidRDefault="00127C8A"/>
  <w:p w14:paraId="58835EB6" w14:textId="77777777" w:rsidR="00127C8A" w:rsidRDefault="00127C8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127C8A" w:rsidRDefault="00127C8A"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127C8A" w:rsidRDefault="00127C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127C8A" w:rsidRDefault="00127C8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127C8A" w:rsidRDefault="00127C8A">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127C8A" w:rsidRDefault="00127C8A">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127C8A" w:rsidRPr="007C6451" w:rsidRDefault="00127C8A">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127C8A" w:rsidRDefault="00127C8A">
      <w:r>
        <w:separator/>
      </w:r>
    </w:p>
  </w:footnote>
  <w:footnote w:type="continuationSeparator" w:id="0">
    <w:p w14:paraId="2E84886A" w14:textId="77777777" w:rsidR="00127C8A" w:rsidRDefault="00127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127C8A" w:rsidRDefault="00127C8A">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127C8A" w:rsidRDefault="00127C8A">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127C8A" w:rsidRDefault="00127C8A">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127C8A" w:rsidRDefault="00127C8A"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127C8A" w:rsidRDefault="00127C8A">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127C8A" w:rsidRDefault="00127C8A">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127C8A" w:rsidRDefault="00127C8A"/>
  <w:p w14:paraId="014A5E78" w14:textId="77777777" w:rsidR="00127C8A" w:rsidRDefault="00127C8A"/>
  <w:p w14:paraId="56A4FFCD" w14:textId="77777777" w:rsidR="00127C8A" w:rsidRDefault="00127C8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50"/>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AUAPG9RICwAAAA="/>
  </w:docVars>
  <w:rsids>
    <w:rsidRoot w:val="00907703"/>
    <w:rsid w:val="000457A1"/>
    <w:rsid w:val="001104F7"/>
    <w:rsid w:val="00116191"/>
    <w:rsid w:val="00127C8A"/>
    <w:rsid w:val="00146483"/>
    <w:rsid w:val="0020345E"/>
    <w:rsid w:val="00204010"/>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83051"/>
    <w:rsid w:val="009A796B"/>
    <w:rsid w:val="00A41E4C"/>
    <w:rsid w:val="00A7074F"/>
    <w:rsid w:val="00A979F4"/>
    <w:rsid w:val="00AD5787"/>
    <w:rsid w:val="00B260DD"/>
    <w:rsid w:val="00BF043B"/>
    <w:rsid w:val="00C30C42"/>
    <w:rsid w:val="00C33C73"/>
    <w:rsid w:val="00C866A2"/>
    <w:rsid w:val="00C9357F"/>
    <w:rsid w:val="00C977FA"/>
    <w:rsid w:val="00CA152D"/>
    <w:rsid w:val="00CA4142"/>
    <w:rsid w:val="00D02D3D"/>
    <w:rsid w:val="00D23C54"/>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50"/>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meralco.com.ph" TargetMode="External"/><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3.png"/><Relationship Id="rId33" Type="http://schemas.openxmlformats.org/officeDocument/2006/relationships/footer" Target="footer3.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header" Target="header3.xml"/><Relationship Id="rId37"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_rels/header4.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7</Pages>
  <Words>9381</Words>
  <Characters>53475</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HOME</cp:lastModifiedBy>
  <cp:revision>2</cp:revision>
  <cp:lastPrinted>2014-08-14T15:42:00Z</cp:lastPrinted>
  <dcterms:created xsi:type="dcterms:W3CDTF">2021-02-10T04:33:00Z</dcterms:created>
  <dcterms:modified xsi:type="dcterms:W3CDTF">2021-02-10T04:33:00Z</dcterms:modified>
</cp:coreProperties>
</file>